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F27D1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5911AD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0B9973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4C5E">
        <w:rPr>
          <w:rFonts w:ascii="Muli" w:eastAsia="Muli" w:hAnsi="Muli" w:cs="Muli"/>
          <w:sz w:val="24"/>
          <w:szCs w:val="24"/>
          <w:u w:val="single"/>
        </w:rPr>
        <w:t xml:space="preserve"> its used to divide different tags.</w:t>
      </w:r>
    </w:p>
    <w:p w14:paraId="4ABEB1D8" w14:textId="55F5FE62" w:rsidR="00224C5E" w:rsidRDefault="00224C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o that we can give specific styles to that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8ABA1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it will be relative to its relative position.</w:t>
      </w:r>
    </w:p>
    <w:p w14:paraId="592CD9C8" w14:textId="693F71D0" w:rsidR="00224C5E" w:rsidRDefault="00224C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:it will be absolute to the image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9D43C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0 opacity means it will invisible and 1 opacity means it will be clearly visibl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E2BEE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6662F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FA7C6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4C5E">
        <w:rPr>
          <w:rFonts w:ascii="Muli" w:eastAsia="Muli" w:hAnsi="Muli" w:cs="Muli"/>
          <w:sz w:val="24"/>
          <w:szCs w:val="24"/>
          <w:u w:val="single"/>
        </w:rPr>
        <w:t>1.download the expo app on mobile phone.</w:t>
      </w:r>
    </w:p>
    <w:p w14:paraId="5941B687" w14:textId="0274C7AE" w:rsidR="00224C5E" w:rsidRDefault="00224C5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scan the barcode given on websit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51CFD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24C5E">
        <w:rPr>
          <w:rFonts w:ascii="Muli" w:eastAsia="Muli" w:hAnsi="Muli" w:cs="Muli"/>
          <w:sz w:val="24"/>
          <w:szCs w:val="24"/>
          <w:u w:val="single"/>
        </w:rPr>
        <w:t>it is used as display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5E245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24C5E">
        <w:rPr>
          <w:rFonts w:ascii="Muli" w:eastAsia="Muli" w:hAnsi="Muli" w:cs="Muli"/>
          <w:sz w:val="24"/>
          <w:szCs w:val="24"/>
          <w:u w:val="single"/>
        </w:rPr>
        <w:t>return is used to return a reactnative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2B45B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48F0">
        <w:rPr>
          <w:rFonts w:ascii="Muli" w:eastAsia="Muli" w:hAnsi="Muli" w:cs="Muli"/>
          <w:sz w:val="24"/>
          <w:szCs w:val="24"/>
          <w:u w:val="single"/>
        </w:rPr>
        <w:t>text tag,button tag,view tag,render,return,export,import,extends,arrow functions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24C5E"/>
    <w:rsid w:val="008C48F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34</Words>
  <Characters>13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mail - [2010]</cp:lastModifiedBy>
  <cp:revision>3</cp:revision>
  <dcterms:created xsi:type="dcterms:W3CDTF">2021-01-06T05:46:00Z</dcterms:created>
  <dcterms:modified xsi:type="dcterms:W3CDTF">2021-07-09T15:18:00Z</dcterms:modified>
</cp:coreProperties>
</file>